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4690DF8" w14:textId="77777777" w:rsidR="00E62CD0" w:rsidRDefault="00E62CD0" w:rsidP="00E62CD0">
      <w:pPr>
        <w:pStyle w:val="a3"/>
        <w:jc w:val="center"/>
      </w:pPr>
      <w:r>
        <w:t>Application Form for the Research Promotion Grants for Doctoral Students</w:t>
      </w:r>
    </w:p>
    <w:p w14:paraId="2D49CDB8" w14:textId="77777777" w:rsidR="00E62CD0" w:rsidRPr="00E62CD0" w:rsidRDefault="00E62CD0" w:rsidP="00E62CD0">
      <w:pPr>
        <w:pStyle w:val="a3"/>
        <w:jc w:val="center"/>
        <w:rPr>
          <w:u w:val="dotted"/>
        </w:rPr>
      </w:pPr>
      <w:r>
        <w:t>Semester</w:t>
      </w:r>
      <w:r>
        <w:rPr>
          <w:u w:val="dotted"/>
        </w:rPr>
        <w:tab/>
      </w:r>
      <w:r>
        <w:rPr>
          <w:u w:val="dotted"/>
        </w:rPr>
        <w:tab/>
      </w:r>
      <w:r>
        <w:t>Academic Year</w:t>
      </w:r>
      <w:r>
        <w:rPr>
          <w:u w:val="dotted"/>
        </w:rPr>
        <w:tab/>
      </w:r>
      <w:r>
        <w:rPr>
          <w:u w:val="dotted"/>
        </w:rPr>
        <w:tab/>
      </w:r>
    </w:p>
    <w:p w14:paraId="0365D188" w14:textId="77777777" w:rsidR="00E62CD0" w:rsidRDefault="00E62CD0" w:rsidP="00E62CD0">
      <w:pPr>
        <w:pStyle w:val="a3"/>
        <w:jc w:val="center"/>
      </w:pPr>
      <w:r>
        <w:t>****************************************</w:t>
      </w:r>
    </w:p>
    <w:p w14:paraId="7423FF08" w14:textId="77777777" w:rsidR="00E62CD0" w:rsidRDefault="00E62CD0" w:rsidP="00E62CD0">
      <w:pPr>
        <w:pStyle w:val="a3"/>
        <w:tabs>
          <w:tab w:val="left" w:pos="9498"/>
        </w:tabs>
        <w:rPr>
          <w:u w:val="dotted"/>
        </w:rPr>
      </w:pPr>
      <w:r>
        <w:t>Degree Title</w:t>
      </w:r>
      <w:r>
        <w:rPr>
          <w:u w:val="dotted"/>
        </w:rPr>
        <w:tab/>
      </w:r>
    </w:p>
    <w:p w14:paraId="23FBD1B1" w14:textId="77777777" w:rsidR="00E62CD0" w:rsidRPr="00E62CD0" w:rsidRDefault="00E62CD0" w:rsidP="00E62CD0">
      <w:pPr>
        <w:pStyle w:val="a3"/>
        <w:tabs>
          <w:tab w:val="left" w:pos="9498"/>
        </w:tabs>
        <w:rPr>
          <w:u w:val="dotted"/>
        </w:rPr>
      </w:pPr>
      <w:r>
        <w:t>Major</w:t>
      </w:r>
      <w:r>
        <w:rPr>
          <w:u w:val="dotted"/>
        </w:rPr>
        <w:tab/>
      </w:r>
    </w:p>
    <w:p w14:paraId="0EA8297A" w14:textId="77777777" w:rsidR="00E62CD0" w:rsidRDefault="00E62CD0" w:rsidP="00E62CD0">
      <w:pPr>
        <w:pStyle w:val="a3"/>
        <w:tabs>
          <w:tab w:val="left" w:pos="5103"/>
          <w:tab w:val="left" w:pos="9498"/>
        </w:tabs>
        <w:rPr>
          <w:u w:val="dotted"/>
        </w:rPr>
      </w:pPr>
      <w:r>
        <w:t>Department</w:t>
      </w:r>
      <w:r>
        <w:rPr>
          <w:u w:val="dotted"/>
        </w:rPr>
        <w:tab/>
      </w:r>
      <w:r w:rsidRPr="00E62CD0">
        <w:t>Faculty</w:t>
      </w:r>
      <w:r>
        <w:rPr>
          <w:u w:val="dotted"/>
        </w:rPr>
        <w:tab/>
      </w:r>
    </w:p>
    <w:p w14:paraId="644BED4F" w14:textId="77777777" w:rsidR="00E62CD0" w:rsidRPr="00E62CD0" w:rsidRDefault="00E62CD0" w:rsidP="00E62CD0">
      <w:pPr>
        <w:pStyle w:val="a3"/>
        <w:tabs>
          <w:tab w:val="left" w:pos="5103"/>
          <w:tab w:val="left" w:pos="9498"/>
        </w:tabs>
        <w:rPr>
          <w:u w:val="dotted"/>
        </w:rPr>
      </w:pPr>
      <w:r>
        <w:t>Advisor</w:t>
      </w:r>
      <w:r>
        <w:rPr>
          <w:u w:val="dotted"/>
        </w:rPr>
        <w:tab/>
      </w:r>
      <w:r>
        <w:rPr>
          <w:u w:val="dotted"/>
        </w:rPr>
        <w:tab/>
      </w:r>
    </w:p>
    <w:p w14:paraId="4FDBCE2F" w14:textId="77777777" w:rsidR="00E62CD0" w:rsidRDefault="0094441B" w:rsidP="00E62CD0">
      <w:pPr>
        <w:pStyle w:val="a3"/>
        <w:tabs>
          <w:tab w:val="left" w:pos="9498"/>
        </w:tabs>
      </w:pPr>
      <w:r>
        <w:pict w14:anchorId="505E1451">
          <v:rect id="_x0000_i1025" style="width:0;height:1.5pt" o:hralign="center" o:hrstd="t" o:hr="t" fillcolor="#a0a0a0" stroked="f"/>
        </w:pict>
      </w:r>
    </w:p>
    <w:p w14:paraId="3E81BCC9" w14:textId="77777777" w:rsidR="00E62CD0" w:rsidRPr="00E62CD0" w:rsidRDefault="00E62CD0" w:rsidP="00E62CD0">
      <w:pPr>
        <w:pStyle w:val="a3"/>
        <w:tabs>
          <w:tab w:val="left" w:pos="9498"/>
        </w:tabs>
        <w:rPr>
          <w:i/>
          <w:iCs/>
        </w:rPr>
      </w:pPr>
      <w:r>
        <w:rPr>
          <w:i/>
          <w:iCs/>
        </w:rPr>
        <w:t>*** Please fill all the fields completely. If you left any fields unfilled, it will be considered that you have failed to submit information for such fields.</w:t>
      </w:r>
    </w:p>
    <w:p w14:paraId="12345173" w14:textId="77777777" w:rsidR="00E62CD0" w:rsidRPr="000B4F70" w:rsidRDefault="000B4F70" w:rsidP="00E62CD0">
      <w:pPr>
        <w:pStyle w:val="a3"/>
        <w:tabs>
          <w:tab w:val="left" w:pos="9498"/>
        </w:tabs>
        <w:rPr>
          <w:b/>
          <w:bCs/>
          <w:i/>
          <w:iCs/>
          <w:u w:val="single"/>
        </w:rPr>
      </w:pPr>
      <w:r w:rsidRPr="000B4F70">
        <w:rPr>
          <w:b/>
          <w:bCs/>
          <w:i/>
          <w:iCs/>
          <w:u w:val="single"/>
        </w:rPr>
        <w:t>Part</w:t>
      </w:r>
      <w:r>
        <w:rPr>
          <w:b/>
          <w:bCs/>
          <w:i/>
          <w:iCs/>
          <w:u w:val="single"/>
        </w:rPr>
        <w:t xml:space="preserve"> 1 – General Information of the Applicant</w:t>
      </w:r>
    </w:p>
    <w:p w14:paraId="7C2567DD" w14:textId="77777777" w:rsidR="000B4F70" w:rsidRDefault="000B4F70" w:rsidP="000B4F70">
      <w:pPr>
        <w:pStyle w:val="a3"/>
        <w:tabs>
          <w:tab w:val="left" w:pos="5103"/>
          <w:tab w:val="left" w:pos="9498"/>
        </w:tabs>
        <w:rPr>
          <w:u w:val="dotted"/>
        </w:rPr>
      </w:pPr>
      <w:r>
        <w:t>Name (in Thai)</w:t>
      </w:r>
      <w:r>
        <w:rPr>
          <w:u w:val="dotted"/>
        </w:rPr>
        <w:tab/>
      </w:r>
      <w:r>
        <w:t>Surname</w:t>
      </w:r>
      <w:r>
        <w:rPr>
          <w:u w:val="dotted"/>
        </w:rPr>
        <w:tab/>
      </w:r>
    </w:p>
    <w:p w14:paraId="420E873D" w14:textId="77777777" w:rsidR="000B4F70" w:rsidRDefault="000B4F70" w:rsidP="000B4F70">
      <w:pPr>
        <w:pStyle w:val="a3"/>
        <w:tabs>
          <w:tab w:val="left" w:pos="5103"/>
          <w:tab w:val="left" w:pos="9498"/>
        </w:tabs>
        <w:rPr>
          <w:u w:val="dotted"/>
        </w:rPr>
      </w:pPr>
      <w:r>
        <w:t>Name (in English)</w:t>
      </w:r>
      <w:r>
        <w:rPr>
          <w:u w:val="dotted"/>
        </w:rPr>
        <w:tab/>
      </w:r>
      <w:r>
        <w:t>Surname</w:t>
      </w:r>
      <w:r>
        <w:rPr>
          <w:u w:val="dotted"/>
        </w:rPr>
        <w:tab/>
      </w:r>
    </w:p>
    <w:p w14:paraId="42671609" w14:textId="77777777" w:rsidR="000B4F70" w:rsidRDefault="000B4F70" w:rsidP="000B4F70">
      <w:pPr>
        <w:pStyle w:val="a3"/>
        <w:tabs>
          <w:tab w:val="left" w:pos="2268"/>
          <w:tab w:val="left" w:pos="5103"/>
          <w:tab w:val="left" w:pos="9498"/>
        </w:tabs>
        <w:rPr>
          <w:u w:val="dotted"/>
        </w:rPr>
      </w:pPr>
      <w:r>
        <w:t>Nationality</w:t>
      </w:r>
      <w:r w:rsidRPr="000B4F70">
        <w:rPr>
          <w:u w:val="dotted"/>
        </w:rPr>
        <w:tab/>
      </w:r>
      <w:r>
        <w:t>Telephone</w:t>
      </w:r>
      <w:r w:rsidRPr="000B4F70">
        <w:rPr>
          <w:u w:val="dotted"/>
        </w:rPr>
        <w:tab/>
      </w:r>
      <w:r>
        <w:t>Email</w:t>
      </w:r>
      <w:r>
        <w:rPr>
          <w:u w:val="dotted"/>
        </w:rPr>
        <w:tab/>
      </w:r>
    </w:p>
    <w:p w14:paraId="07C5402C" w14:textId="77777777" w:rsidR="000B4F70" w:rsidRDefault="000B4F70" w:rsidP="000B4F70">
      <w:pPr>
        <w:pStyle w:val="a3"/>
        <w:tabs>
          <w:tab w:val="left" w:pos="2268"/>
          <w:tab w:val="left" w:pos="5103"/>
          <w:tab w:val="left" w:pos="9498"/>
        </w:tabs>
        <w:rPr>
          <w:u w:val="dotted"/>
        </w:rPr>
      </w:pPr>
      <w:r>
        <w:t>House No.</w:t>
      </w:r>
      <w:r w:rsidRPr="000B4F70">
        <w:rPr>
          <w:u w:val="dotted"/>
        </w:rPr>
        <w:tab/>
      </w:r>
      <w:r>
        <w:t>Village No.</w:t>
      </w:r>
      <w:r w:rsidRPr="000B4F70">
        <w:rPr>
          <w:u w:val="dotted"/>
        </w:rPr>
        <w:tab/>
      </w:r>
      <w:r>
        <w:t>Alley</w:t>
      </w:r>
      <w:r>
        <w:rPr>
          <w:u w:val="dotted"/>
        </w:rPr>
        <w:tab/>
      </w:r>
    </w:p>
    <w:p w14:paraId="353B96DA" w14:textId="77777777" w:rsidR="004C0C8F" w:rsidRPr="004C0C8F" w:rsidRDefault="004C0C8F" w:rsidP="004C0C8F">
      <w:pPr>
        <w:pStyle w:val="a3"/>
        <w:tabs>
          <w:tab w:val="left" w:pos="3402"/>
          <w:tab w:val="left" w:pos="6804"/>
          <w:tab w:val="left" w:pos="9498"/>
        </w:tabs>
        <w:rPr>
          <w:u w:val="dotted"/>
        </w:rPr>
      </w:pPr>
      <w:r>
        <w:t>Sub-district</w:t>
      </w:r>
      <w:r w:rsidRPr="004C0C8F">
        <w:rPr>
          <w:u w:val="dotted"/>
        </w:rPr>
        <w:tab/>
      </w:r>
      <w:r>
        <w:t>Province</w:t>
      </w:r>
      <w:r w:rsidRPr="004C0C8F">
        <w:rPr>
          <w:u w:val="dotted"/>
        </w:rPr>
        <w:tab/>
      </w:r>
      <w:r>
        <w:t>Postal Code</w:t>
      </w:r>
      <w:r>
        <w:rPr>
          <w:u w:val="dotted"/>
        </w:rPr>
        <w:tab/>
      </w:r>
    </w:p>
    <w:p w14:paraId="4A16EBE2" w14:textId="77777777" w:rsidR="00E62CD0" w:rsidRDefault="00E62CD0" w:rsidP="00E62CD0">
      <w:pPr>
        <w:pStyle w:val="a3"/>
      </w:pPr>
    </w:p>
    <w:p w14:paraId="6C6409E7" w14:textId="77777777" w:rsidR="00E62CD0" w:rsidRPr="004C0C8F" w:rsidRDefault="00E62CD0" w:rsidP="00E62CD0">
      <w:pPr>
        <w:pStyle w:val="a3"/>
        <w:rPr>
          <w:b/>
          <w:bCs/>
        </w:rPr>
      </w:pPr>
      <w:r w:rsidRPr="004C0C8F">
        <w:rPr>
          <w:b/>
          <w:bCs/>
        </w:rPr>
        <w:t>Doctoral</w:t>
      </w:r>
      <w:r w:rsidR="004C0C8F">
        <w:rPr>
          <w:b/>
          <w:bCs/>
        </w:rPr>
        <w:t xml:space="preserve"> Degree</w:t>
      </w:r>
      <w:r w:rsidRPr="004C0C8F">
        <w:rPr>
          <w:b/>
          <w:bCs/>
        </w:rPr>
        <w:t xml:space="preserve"> </w:t>
      </w:r>
      <w:r w:rsidR="004C0C8F">
        <w:rPr>
          <w:b/>
          <w:bCs/>
        </w:rPr>
        <w:t>Program</w:t>
      </w:r>
    </w:p>
    <w:p w14:paraId="54DCC3B9" w14:textId="77777777" w:rsidR="004C0C8F" w:rsidRDefault="004C0C8F" w:rsidP="00E62CD0">
      <w:pPr>
        <w:pStyle w:val="a3"/>
      </w:pPr>
      <w:r>
        <w:t>The Applicant has been admitted to the Doctoral Degree Program, as follows.</w:t>
      </w:r>
    </w:p>
    <w:p w14:paraId="344D841F" w14:textId="77777777" w:rsidR="004C0C8F" w:rsidRDefault="004C0C8F" w:rsidP="00E62CD0">
      <w:pPr>
        <w:pStyle w:val="a3"/>
      </w:pPr>
      <w:r>
        <w:tab/>
      </w:r>
      <w:r>
        <w:sym w:font="Wingdings" w:char="F0A8"/>
      </w:r>
      <w:r>
        <w:t xml:space="preserve"> Doctoral Degree Program that accepts students with a master’s degree. </w:t>
      </w:r>
    </w:p>
    <w:p w14:paraId="1CD27307" w14:textId="77777777" w:rsidR="004C0C8F" w:rsidRDefault="004C0C8F" w:rsidP="004C0C8F">
      <w:pPr>
        <w:pStyle w:val="a3"/>
      </w:pPr>
      <w:r>
        <w:tab/>
      </w:r>
      <w:r>
        <w:sym w:font="Wingdings" w:char="F0A8"/>
      </w:r>
      <w:r>
        <w:t xml:space="preserve"> Doctoral Degree Program that accepts students with a bachelor’s degree. </w:t>
      </w:r>
    </w:p>
    <w:p w14:paraId="50939E3F" w14:textId="77777777" w:rsidR="004C0C8F" w:rsidRDefault="004C0C8F" w:rsidP="004C0C8F">
      <w:pPr>
        <w:pStyle w:val="a3"/>
      </w:pPr>
      <w:r>
        <w:tab/>
      </w:r>
      <w:r>
        <w:sym w:font="Wingdings" w:char="F0A8"/>
      </w:r>
      <w:r>
        <w:t xml:space="preserve"> Doctoral Degree Program that accepts master’s degree students.</w:t>
      </w:r>
    </w:p>
    <w:p w14:paraId="4A2AB466" w14:textId="77777777" w:rsidR="004C0C8F" w:rsidRDefault="004C0C8F" w:rsidP="004C0C8F">
      <w:pPr>
        <w:pStyle w:val="a3"/>
      </w:pPr>
    </w:p>
    <w:p w14:paraId="63577AE7" w14:textId="77777777" w:rsidR="004C0C8F" w:rsidRDefault="004C0C8F" w:rsidP="004C0C8F">
      <w:pPr>
        <w:pStyle w:val="a3"/>
        <w:rPr>
          <w:u w:val="dotted"/>
        </w:rPr>
      </w:pPr>
      <w:r>
        <w:t xml:space="preserve">The Applicant has been admitted to the Program in </w:t>
      </w:r>
      <w:r w:rsidR="00CC1913">
        <w:t xml:space="preserve">the </w:t>
      </w:r>
      <w:r>
        <w:t>Semester</w:t>
      </w:r>
      <w:r>
        <w:rPr>
          <w:u w:val="dotted"/>
        </w:rPr>
        <w:tab/>
      </w:r>
      <w:r>
        <w:t>of the Academic Year</w:t>
      </w:r>
      <w:r>
        <w:rPr>
          <w:u w:val="dotted"/>
        </w:rPr>
        <w:tab/>
      </w:r>
      <w:r>
        <w:rPr>
          <w:u w:val="dotted"/>
        </w:rPr>
        <w:tab/>
      </w:r>
    </w:p>
    <w:p w14:paraId="2E12E58F" w14:textId="77777777" w:rsidR="004C0C8F" w:rsidRDefault="004C0C8F" w:rsidP="004C0C8F">
      <w:pPr>
        <w:pStyle w:val="a3"/>
      </w:pPr>
      <w:r>
        <w:t>Student ID No.</w:t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t>(</w:t>
      </w:r>
      <w:r w:rsidR="00CC1913">
        <w:t>P</w:t>
      </w:r>
      <w:r>
        <w:t>lease attach a copy of the student ID card.)</w:t>
      </w:r>
    </w:p>
    <w:p w14:paraId="25FD592C" w14:textId="77777777" w:rsidR="004C0C8F" w:rsidRDefault="004C0C8F" w:rsidP="004C0C8F">
      <w:pPr>
        <w:pStyle w:val="a3"/>
      </w:pPr>
    </w:p>
    <w:p w14:paraId="0352A5A2" w14:textId="77777777" w:rsidR="004C0C8F" w:rsidRDefault="004C0C8F" w:rsidP="004C0C8F">
      <w:pPr>
        <w:pStyle w:val="a3"/>
      </w:pPr>
      <w:r>
        <w:t xml:space="preserve">I acknowledge the terms and conditions described under the </w:t>
      </w:r>
      <w:r w:rsidRPr="004C0C8F">
        <w:t>Thammasat University Announcement, re: Research Promotion Grants for Doctoral Students, B.E. 2566</w:t>
      </w:r>
      <w:r>
        <w:t>.</w:t>
      </w:r>
    </w:p>
    <w:p w14:paraId="14A8F79E" w14:textId="77777777" w:rsidR="004C0C8F" w:rsidRDefault="004C0C8F" w:rsidP="004C0C8F">
      <w:pPr>
        <w:pStyle w:val="a3"/>
      </w:pPr>
    </w:p>
    <w:tbl>
      <w:tblPr>
        <w:tblW w:w="9067" w:type="dxa"/>
        <w:jc w:val="center"/>
        <w:tblLook w:val="04A0" w:firstRow="1" w:lastRow="0" w:firstColumn="1" w:lastColumn="0" w:noHBand="0" w:noVBand="1"/>
      </w:tblPr>
      <w:tblGrid>
        <w:gridCol w:w="3823"/>
        <w:gridCol w:w="5244"/>
      </w:tblGrid>
      <w:tr w:rsidR="004C0C8F" w:rsidRPr="001D3465" w14:paraId="3BE54DCB" w14:textId="77777777" w:rsidTr="008828DB">
        <w:trPr>
          <w:jc w:val="center"/>
        </w:trPr>
        <w:tc>
          <w:tcPr>
            <w:tcW w:w="3823" w:type="dxa"/>
            <w:vMerge w:val="restart"/>
          </w:tcPr>
          <w:p w14:paraId="313031FB" w14:textId="77777777" w:rsidR="004C0C8F" w:rsidRPr="006C39A8" w:rsidRDefault="004C0C8F" w:rsidP="008828DB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284"/>
                <w:tab w:val="left" w:pos="8282"/>
              </w:tabs>
            </w:pPr>
          </w:p>
        </w:tc>
        <w:tc>
          <w:tcPr>
            <w:tcW w:w="5244" w:type="dxa"/>
          </w:tcPr>
          <w:p w14:paraId="20FA42E7" w14:textId="77777777" w:rsidR="004C0C8F" w:rsidRPr="00C81B13" w:rsidRDefault="004C0C8F" w:rsidP="008828DB">
            <w:pPr>
              <w:pStyle w:val="a3"/>
              <w:jc w:val="center"/>
            </w:pPr>
            <w:r w:rsidRPr="00C81B13">
              <w:t>Sign</w:t>
            </w:r>
            <w:r w:rsidRPr="00C81B13">
              <w:rPr>
                <w:u w:val="dotted"/>
              </w:rPr>
              <w:tab/>
            </w:r>
            <w:r w:rsidRPr="00C81B13">
              <w:rPr>
                <w:u w:val="dotted"/>
              </w:rPr>
              <w:tab/>
            </w:r>
            <w:r w:rsidRPr="00C81B13">
              <w:rPr>
                <w:u w:val="dotted"/>
              </w:rPr>
              <w:tab/>
            </w:r>
            <w:r w:rsidRPr="00C81B13">
              <w:rPr>
                <w:u w:val="dotted"/>
              </w:rPr>
              <w:tab/>
            </w:r>
            <w:r w:rsidRPr="00C81B13">
              <w:rPr>
                <w:u w:val="dotted"/>
              </w:rPr>
              <w:tab/>
            </w:r>
            <w:r w:rsidRPr="00C81B13">
              <w:rPr>
                <w:u w:val="dotted"/>
              </w:rPr>
              <w:tab/>
            </w:r>
          </w:p>
        </w:tc>
      </w:tr>
      <w:tr w:rsidR="004C0C8F" w:rsidRPr="001D3465" w14:paraId="33176AF7" w14:textId="77777777" w:rsidTr="008828DB">
        <w:trPr>
          <w:jc w:val="center"/>
        </w:trPr>
        <w:tc>
          <w:tcPr>
            <w:tcW w:w="3823" w:type="dxa"/>
            <w:vMerge/>
          </w:tcPr>
          <w:p w14:paraId="66E62F39" w14:textId="77777777" w:rsidR="004C0C8F" w:rsidRPr="001D3465" w:rsidRDefault="004C0C8F" w:rsidP="008828DB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284"/>
                <w:tab w:val="left" w:pos="8282"/>
              </w:tabs>
              <w:rPr>
                <w:rFonts w:ascii="TH SarabunPSK" w:hAnsi="TH SarabunPSK" w:cs="TH SarabunPSK"/>
                <w:color w:val="auto"/>
                <w:sz w:val="32"/>
                <w:szCs w:val="32"/>
                <w:cs/>
              </w:rPr>
            </w:pPr>
          </w:p>
        </w:tc>
        <w:tc>
          <w:tcPr>
            <w:tcW w:w="5244" w:type="dxa"/>
          </w:tcPr>
          <w:p w14:paraId="27AE8CAD" w14:textId="77777777" w:rsidR="004C0C8F" w:rsidRDefault="004C0C8F" w:rsidP="008828DB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 w:rsidRPr="000D4F5F">
              <w:t>(</w:t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 w:rsidRPr="000D4F5F">
              <w:t>)</w:t>
            </w:r>
          </w:p>
          <w:p w14:paraId="6E57A30F" w14:textId="77777777" w:rsidR="004C0C8F" w:rsidRPr="000D4F5F" w:rsidRDefault="004C0C8F" w:rsidP="008828DB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Student</w:t>
            </w:r>
          </w:p>
        </w:tc>
      </w:tr>
      <w:tr w:rsidR="004C0C8F" w:rsidRPr="001D3465" w14:paraId="35BF8F1F" w14:textId="77777777" w:rsidTr="008828DB">
        <w:trPr>
          <w:jc w:val="center"/>
        </w:trPr>
        <w:tc>
          <w:tcPr>
            <w:tcW w:w="3823" w:type="dxa"/>
            <w:vMerge/>
          </w:tcPr>
          <w:p w14:paraId="246F4A97" w14:textId="77777777" w:rsidR="004C0C8F" w:rsidRPr="001D3465" w:rsidRDefault="004C0C8F" w:rsidP="008828DB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284"/>
                <w:tab w:val="left" w:pos="8282"/>
              </w:tabs>
              <w:rPr>
                <w:rFonts w:ascii="TH SarabunPSK" w:hAnsi="TH SarabunPSK" w:cs="TH SarabunPSK"/>
                <w:color w:val="auto"/>
                <w:sz w:val="32"/>
                <w:szCs w:val="32"/>
                <w:cs/>
              </w:rPr>
            </w:pPr>
          </w:p>
        </w:tc>
        <w:tc>
          <w:tcPr>
            <w:tcW w:w="5244" w:type="dxa"/>
          </w:tcPr>
          <w:p w14:paraId="5C8D59EC" w14:textId="77777777" w:rsidR="004C0C8F" w:rsidRPr="00C81B13" w:rsidRDefault="004C0C8F" w:rsidP="008828DB">
            <w:pPr>
              <w:pStyle w:val="a3"/>
              <w:jc w:val="center"/>
              <w:rPr>
                <w:sz w:val="32"/>
                <w:szCs w:val="24"/>
                <w:u w:val="dotted"/>
                <w:cs/>
              </w:rPr>
            </w:pPr>
            <w:proofErr w:type="gramStart"/>
            <w:r>
              <w:t>Date</w:t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  <w:t>/</w:t>
            </w:r>
            <w:r>
              <w:rPr>
                <w:u w:val="dotted"/>
              </w:rPr>
              <w:tab/>
            </w:r>
            <w:proofErr w:type="gramEnd"/>
            <w:r>
              <w:rPr>
                <w:u w:val="dotted"/>
              </w:rPr>
              <w:tab/>
              <w:t>/</w:t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</w:p>
        </w:tc>
      </w:tr>
    </w:tbl>
    <w:p w14:paraId="10E270AE" w14:textId="77777777" w:rsidR="004C0C8F" w:rsidRPr="004C0C8F" w:rsidRDefault="004C0C8F" w:rsidP="004C0C8F">
      <w:pPr>
        <w:pStyle w:val="a3"/>
      </w:pPr>
    </w:p>
    <w:p w14:paraId="5A098393" w14:textId="77777777" w:rsidR="004C0C8F" w:rsidRDefault="004C0C8F" w:rsidP="004C0C8F">
      <w:pPr>
        <w:pStyle w:val="a3"/>
      </w:pPr>
    </w:p>
    <w:p w14:paraId="3A09795E" w14:textId="77777777" w:rsidR="004C0C8F" w:rsidRDefault="004C0C8F" w:rsidP="00E62CD0">
      <w:pPr>
        <w:pStyle w:val="a3"/>
      </w:pPr>
    </w:p>
    <w:p w14:paraId="1881D242" w14:textId="77777777" w:rsidR="004C0C8F" w:rsidRDefault="004C0C8F" w:rsidP="00E62CD0">
      <w:pPr>
        <w:pStyle w:val="a3"/>
      </w:pPr>
    </w:p>
    <w:p w14:paraId="476BEFEA" w14:textId="77777777" w:rsidR="004C0C8F" w:rsidRDefault="004C0C8F" w:rsidP="00E62CD0">
      <w:pPr>
        <w:pStyle w:val="a3"/>
      </w:pPr>
    </w:p>
    <w:p w14:paraId="12DFB7DB" w14:textId="77777777" w:rsidR="004C0C8F" w:rsidRDefault="004C0C8F">
      <w:pPr>
        <w:spacing w:after="200" w:line="276" w:lineRule="auto"/>
        <w:rPr>
          <w:rFonts w:eastAsiaTheme="minorEastAsia"/>
          <w:szCs w:val="32"/>
          <w:lang w:eastAsia="en-US"/>
        </w:rPr>
      </w:pPr>
      <w:r>
        <w:br w:type="page"/>
      </w:r>
    </w:p>
    <w:p w14:paraId="2B9D09DA" w14:textId="77777777" w:rsidR="00C10D62" w:rsidRDefault="00C10D62" w:rsidP="004C0C8F">
      <w:pPr>
        <w:pStyle w:val="a3"/>
        <w:jc w:val="center"/>
      </w:pPr>
      <w:r>
        <w:lastRenderedPageBreak/>
        <w:t xml:space="preserve">Application Form </w:t>
      </w:r>
    </w:p>
    <w:p w14:paraId="428FBA00" w14:textId="77777777" w:rsidR="00C10D62" w:rsidRDefault="00C10D62" w:rsidP="004C0C8F">
      <w:pPr>
        <w:pStyle w:val="a3"/>
        <w:jc w:val="center"/>
      </w:pPr>
      <w:r>
        <w:t xml:space="preserve">For lecturers who wish to serve as thesis advisors </w:t>
      </w:r>
    </w:p>
    <w:p w14:paraId="1EDF689F" w14:textId="77777777" w:rsidR="00C10D62" w:rsidRDefault="00C10D62" w:rsidP="004C0C8F">
      <w:pPr>
        <w:pStyle w:val="a3"/>
        <w:jc w:val="center"/>
      </w:pPr>
      <w:r>
        <w:t>For applicants of the Research Promotion Grants for Doctoral Students</w:t>
      </w:r>
    </w:p>
    <w:p w14:paraId="7BBD4E56" w14:textId="77777777" w:rsidR="00C10D62" w:rsidRDefault="00C10D62" w:rsidP="00C10D62">
      <w:pPr>
        <w:pStyle w:val="a3"/>
        <w:jc w:val="center"/>
        <w:rPr>
          <w:u w:val="dotted"/>
        </w:rPr>
      </w:pPr>
      <w:r>
        <w:t>Semester</w:t>
      </w:r>
      <w:r>
        <w:rPr>
          <w:u w:val="dotted"/>
        </w:rPr>
        <w:tab/>
      </w:r>
      <w:r>
        <w:rPr>
          <w:u w:val="dotted"/>
        </w:rPr>
        <w:tab/>
      </w:r>
      <w:r>
        <w:t>Academic Year</w:t>
      </w:r>
      <w:r>
        <w:rPr>
          <w:u w:val="dotted"/>
        </w:rPr>
        <w:tab/>
      </w:r>
      <w:r>
        <w:rPr>
          <w:u w:val="dotted"/>
        </w:rPr>
        <w:tab/>
      </w:r>
    </w:p>
    <w:p w14:paraId="28732A63" w14:textId="77777777" w:rsidR="00C10D62" w:rsidRPr="00C10D62" w:rsidRDefault="0094441B" w:rsidP="00C10D62">
      <w:pPr>
        <w:pStyle w:val="a3"/>
        <w:jc w:val="center"/>
      </w:pPr>
      <w:r>
        <w:pict w14:anchorId="443E489C">
          <v:rect id="_x0000_i1026" style="width:0;height:1.5pt" o:hralign="center" o:hrstd="t" o:hr="t" fillcolor="#a0a0a0" stroked="f"/>
        </w:pict>
      </w:r>
    </w:p>
    <w:p w14:paraId="652DD63A" w14:textId="77777777" w:rsidR="00C10D62" w:rsidRPr="00E62CD0" w:rsidRDefault="00C10D62" w:rsidP="00C10D62">
      <w:pPr>
        <w:pStyle w:val="a3"/>
        <w:tabs>
          <w:tab w:val="left" w:pos="9498"/>
        </w:tabs>
        <w:rPr>
          <w:i/>
          <w:iCs/>
        </w:rPr>
      </w:pPr>
      <w:r>
        <w:rPr>
          <w:i/>
          <w:iCs/>
        </w:rPr>
        <w:t>*** Please fill all the fields completely. If you left any fields unfilled, it will be considered that you have failed to submit information for such fields.</w:t>
      </w:r>
    </w:p>
    <w:p w14:paraId="2A806D1A" w14:textId="77777777" w:rsidR="00C10D62" w:rsidRPr="00C10D62" w:rsidRDefault="00C10D62" w:rsidP="00C10D62">
      <w:pPr>
        <w:pStyle w:val="a3"/>
        <w:tabs>
          <w:tab w:val="left" w:pos="9498"/>
        </w:tabs>
        <w:rPr>
          <w:b/>
          <w:bCs/>
        </w:rPr>
      </w:pPr>
      <w:r w:rsidRPr="00C10D62">
        <w:rPr>
          <w:b/>
          <w:bCs/>
        </w:rPr>
        <w:t>Part 1 – General Information of the Advisor</w:t>
      </w:r>
    </w:p>
    <w:p w14:paraId="1BE645DB" w14:textId="77777777" w:rsidR="00C10D62" w:rsidRDefault="00C10D62" w:rsidP="00C10D62">
      <w:pPr>
        <w:pStyle w:val="a3"/>
        <w:tabs>
          <w:tab w:val="left" w:pos="5103"/>
          <w:tab w:val="left" w:pos="9498"/>
        </w:tabs>
        <w:rPr>
          <w:u w:val="dotted"/>
        </w:rPr>
      </w:pPr>
      <w:r>
        <w:t>Name (in Thai)</w:t>
      </w:r>
      <w:r>
        <w:rPr>
          <w:u w:val="dotted"/>
        </w:rPr>
        <w:tab/>
      </w:r>
      <w:r>
        <w:t>Surname</w:t>
      </w:r>
      <w:r>
        <w:rPr>
          <w:u w:val="dotted"/>
        </w:rPr>
        <w:tab/>
      </w:r>
    </w:p>
    <w:p w14:paraId="6C129A01" w14:textId="77777777" w:rsidR="00C10D62" w:rsidRDefault="00C10D62" w:rsidP="00C10D62">
      <w:pPr>
        <w:pStyle w:val="a3"/>
        <w:tabs>
          <w:tab w:val="left" w:pos="5103"/>
          <w:tab w:val="left" w:pos="9498"/>
        </w:tabs>
        <w:rPr>
          <w:u w:val="dotted"/>
        </w:rPr>
      </w:pPr>
      <w:r>
        <w:t>Name (in English)</w:t>
      </w:r>
      <w:r>
        <w:rPr>
          <w:u w:val="dotted"/>
        </w:rPr>
        <w:tab/>
      </w:r>
      <w:r>
        <w:t>Surname</w:t>
      </w:r>
      <w:r>
        <w:rPr>
          <w:u w:val="dotted"/>
        </w:rPr>
        <w:tab/>
      </w:r>
    </w:p>
    <w:p w14:paraId="20AB0217" w14:textId="77777777" w:rsidR="00C10D62" w:rsidRPr="00C10D62" w:rsidRDefault="00C10D62" w:rsidP="00C10D62">
      <w:pPr>
        <w:pStyle w:val="a3"/>
        <w:tabs>
          <w:tab w:val="left" w:pos="5103"/>
          <w:tab w:val="left" w:pos="9498"/>
        </w:tabs>
        <w:rPr>
          <w:u w:val="dotted"/>
        </w:rPr>
      </w:pPr>
      <w:r w:rsidRPr="00C10D62">
        <w:t>Academic rank</w:t>
      </w:r>
      <w:r w:rsidRPr="00C10D62">
        <w:rPr>
          <w:u w:val="dotted"/>
        </w:rPr>
        <w:tab/>
      </w:r>
      <w:r w:rsidRPr="00C10D62">
        <w:rPr>
          <w:u w:val="dotted"/>
        </w:rPr>
        <w:tab/>
      </w:r>
    </w:p>
    <w:p w14:paraId="5B7BEB38" w14:textId="77777777" w:rsidR="00C10D62" w:rsidRDefault="00C10D62" w:rsidP="00C10D62">
      <w:pPr>
        <w:pStyle w:val="a3"/>
        <w:tabs>
          <w:tab w:val="left" w:pos="2268"/>
          <w:tab w:val="left" w:pos="5103"/>
          <w:tab w:val="left" w:pos="9498"/>
        </w:tabs>
        <w:rPr>
          <w:u w:val="dotted"/>
        </w:rPr>
      </w:pPr>
      <w:r>
        <w:t>Nationality</w:t>
      </w:r>
      <w:r w:rsidRPr="000B4F70">
        <w:rPr>
          <w:u w:val="dotted"/>
        </w:rPr>
        <w:tab/>
      </w:r>
      <w:r>
        <w:t>Telephone</w:t>
      </w:r>
      <w:r w:rsidRPr="000B4F70">
        <w:rPr>
          <w:u w:val="dotted"/>
        </w:rPr>
        <w:tab/>
      </w:r>
      <w:r>
        <w:t>Email</w:t>
      </w:r>
      <w:r>
        <w:rPr>
          <w:u w:val="dotted"/>
        </w:rPr>
        <w:tab/>
      </w:r>
    </w:p>
    <w:p w14:paraId="3BFBAC65" w14:textId="77777777" w:rsidR="00C10D62" w:rsidRDefault="00C10D62" w:rsidP="00C10D62">
      <w:pPr>
        <w:pStyle w:val="a3"/>
        <w:tabs>
          <w:tab w:val="left" w:pos="2268"/>
          <w:tab w:val="left" w:pos="5103"/>
          <w:tab w:val="left" w:pos="9498"/>
        </w:tabs>
        <w:rPr>
          <w:u w:val="dotted"/>
        </w:rPr>
      </w:pPr>
      <w:r>
        <w:t>Section</w:t>
      </w:r>
      <w:r w:rsidRPr="000B4F70"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</w:p>
    <w:p w14:paraId="41116B7E" w14:textId="77777777" w:rsidR="00C10D62" w:rsidRPr="00C10D62" w:rsidRDefault="00C10D62" w:rsidP="00C10D62">
      <w:pPr>
        <w:pStyle w:val="a3"/>
        <w:tabs>
          <w:tab w:val="left" w:pos="3402"/>
          <w:tab w:val="left" w:pos="6804"/>
          <w:tab w:val="left" w:pos="9498"/>
        </w:tabs>
        <w:rPr>
          <w:u w:val="dotted"/>
        </w:rPr>
      </w:pPr>
      <w:r>
        <w:t>Student’s name</w:t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</w:p>
    <w:p w14:paraId="5455A194" w14:textId="77777777" w:rsidR="00C10D62" w:rsidRDefault="00C10D62" w:rsidP="00C10D62">
      <w:pPr>
        <w:pStyle w:val="a3"/>
      </w:pPr>
    </w:p>
    <w:p w14:paraId="74249EAD" w14:textId="77777777" w:rsidR="00C10D62" w:rsidRDefault="00C10D62" w:rsidP="00C10D62">
      <w:pPr>
        <w:pStyle w:val="a3"/>
        <w:rPr>
          <w:b/>
          <w:bCs/>
        </w:rPr>
      </w:pPr>
      <w:r>
        <w:rPr>
          <w:b/>
          <w:bCs/>
        </w:rPr>
        <w:t xml:space="preserve">Part 2: Publication of research papers in academic journals </w:t>
      </w:r>
      <w:r w:rsidRPr="00C10D62">
        <w:rPr>
          <w:b/>
          <w:bCs/>
          <w:u w:val="single"/>
        </w:rPr>
        <w:t>in the past 5 years</w:t>
      </w:r>
      <w:r>
        <w:t xml:space="preserve">. </w:t>
      </w:r>
      <w:r w:rsidRPr="00C10D62">
        <w:rPr>
          <w:b/>
          <w:bCs/>
        </w:rPr>
        <w:t>(Please</w:t>
      </w:r>
      <w:r>
        <w:rPr>
          <w:b/>
          <w:bCs/>
        </w:rPr>
        <w:t xml:space="preserve"> attach duplicates of at least 1 of your research papers.)</w:t>
      </w:r>
    </w:p>
    <w:p w14:paraId="3BE852FA" w14:textId="77777777" w:rsidR="00C10D62" w:rsidRPr="00C10D62" w:rsidRDefault="00C10D62" w:rsidP="00C10D62">
      <w:pPr>
        <w:pStyle w:val="a3"/>
        <w:rPr>
          <w:cs/>
        </w:rPr>
      </w:pPr>
      <w:r>
        <w:t>Publication of research papers in academic journals</w:t>
      </w:r>
    </w:p>
    <w:tbl>
      <w:tblPr>
        <w:tblW w:w="9335" w:type="dxa"/>
        <w:tblInd w:w="14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943"/>
        <w:gridCol w:w="3402"/>
        <w:gridCol w:w="2990"/>
      </w:tblGrid>
      <w:tr w:rsidR="00C10D62" w:rsidRPr="00C10D62" w14:paraId="2282205A" w14:textId="77777777" w:rsidTr="00DF4256">
        <w:tc>
          <w:tcPr>
            <w:tcW w:w="2943" w:type="dxa"/>
          </w:tcPr>
          <w:p w14:paraId="5AC40BAC" w14:textId="77777777" w:rsidR="00C10D62" w:rsidRPr="00C10D62" w:rsidRDefault="00C10D62" w:rsidP="00C10D62">
            <w:pPr>
              <w:pStyle w:val="a3"/>
              <w:jc w:val="center"/>
              <w:rPr>
                <w:rFonts w:eastAsia="Times New Roman"/>
              </w:rPr>
            </w:pPr>
            <w:r>
              <w:t>Titles</w:t>
            </w:r>
          </w:p>
        </w:tc>
        <w:tc>
          <w:tcPr>
            <w:tcW w:w="3402" w:type="dxa"/>
          </w:tcPr>
          <w:p w14:paraId="2E00B0EF" w14:textId="77777777" w:rsidR="00C10D62" w:rsidRPr="00C10D62" w:rsidRDefault="00C10D62" w:rsidP="00C10D62">
            <w:pPr>
              <w:pStyle w:val="a3"/>
              <w:jc w:val="center"/>
              <w:rPr>
                <w:rFonts w:eastAsia="Times New Roman"/>
              </w:rPr>
            </w:pPr>
            <w:r>
              <w:t>Academic Journals/Year</w:t>
            </w:r>
            <w:r w:rsidR="00DF4256">
              <w:t>s</w:t>
            </w:r>
            <w:r>
              <w:t>/Issue/</w:t>
            </w:r>
            <w:r w:rsidR="00DF4256">
              <w:t xml:space="preserve"> Month/Year/ Page-Page</w:t>
            </w:r>
          </w:p>
        </w:tc>
        <w:tc>
          <w:tcPr>
            <w:tcW w:w="2990" w:type="dxa"/>
          </w:tcPr>
          <w:p w14:paraId="6B90866E" w14:textId="77777777" w:rsidR="00C10D62" w:rsidRPr="00C10D62" w:rsidRDefault="00DF4256" w:rsidP="00C10D62">
            <w:pPr>
              <w:pStyle w:val="a3"/>
              <w:jc w:val="center"/>
              <w:rPr>
                <w:rFonts w:eastAsia="Times New Roman"/>
              </w:rPr>
            </w:pPr>
            <w:r>
              <w:t>Level of Publication</w:t>
            </w:r>
          </w:p>
        </w:tc>
      </w:tr>
      <w:tr w:rsidR="00C10D62" w:rsidRPr="00C10D62" w14:paraId="11872B65" w14:textId="77777777" w:rsidTr="00DF4256">
        <w:tc>
          <w:tcPr>
            <w:tcW w:w="2943" w:type="dxa"/>
          </w:tcPr>
          <w:p w14:paraId="751FCFDE" w14:textId="77777777" w:rsidR="00C10D62" w:rsidRPr="00C10D62" w:rsidRDefault="00C10D62" w:rsidP="00C10D62">
            <w:pPr>
              <w:pStyle w:val="a3"/>
              <w:rPr>
                <w:rFonts w:eastAsia="Times New Roman"/>
              </w:rPr>
            </w:pPr>
          </w:p>
        </w:tc>
        <w:tc>
          <w:tcPr>
            <w:tcW w:w="3402" w:type="dxa"/>
          </w:tcPr>
          <w:p w14:paraId="60767A2C" w14:textId="77777777" w:rsidR="00C10D62" w:rsidRPr="00C10D62" w:rsidRDefault="00C10D62" w:rsidP="00C10D62">
            <w:pPr>
              <w:pStyle w:val="a3"/>
              <w:rPr>
                <w:rFonts w:eastAsia="Times New Roman"/>
              </w:rPr>
            </w:pPr>
          </w:p>
        </w:tc>
        <w:tc>
          <w:tcPr>
            <w:tcW w:w="2990" w:type="dxa"/>
          </w:tcPr>
          <w:p w14:paraId="3C39D402" w14:textId="77777777" w:rsidR="00C10D62" w:rsidRPr="00C10D62" w:rsidRDefault="00C10D62" w:rsidP="00DF4256">
            <w:pPr>
              <w:pStyle w:val="a3"/>
              <w:rPr>
                <w:rFonts w:eastAsia="Times New Roman"/>
              </w:rPr>
            </w:pPr>
            <w:r w:rsidRPr="00C10D62">
              <w:rPr>
                <w:rFonts w:eastAsia="Times New Roman"/>
              </w:rPr>
              <w:sym w:font="Wingdings" w:char="F06F"/>
            </w:r>
            <w:r w:rsidR="00DF4256">
              <w:t xml:space="preserve"> National </w:t>
            </w:r>
            <w:r w:rsidRPr="00C10D62">
              <w:rPr>
                <w:rFonts w:eastAsia="Times New Roman"/>
              </w:rPr>
              <w:sym w:font="Wingdings" w:char="F06F"/>
            </w:r>
            <w:r w:rsidRPr="00C10D62">
              <w:rPr>
                <w:rFonts w:eastAsia="Times New Roman"/>
                <w:cs/>
              </w:rPr>
              <w:t xml:space="preserve"> </w:t>
            </w:r>
            <w:r w:rsidR="00DF4256">
              <w:t>International</w:t>
            </w:r>
          </w:p>
        </w:tc>
      </w:tr>
      <w:tr w:rsidR="00C10D62" w:rsidRPr="00C10D62" w14:paraId="4D57A723" w14:textId="77777777" w:rsidTr="00DF4256">
        <w:tc>
          <w:tcPr>
            <w:tcW w:w="2943" w:type="dxa"/>
          </w:tcPr>
          <w:p w14:paraId="09986CEE" w14:textId="77777777" w:rsidR="00C10D62" w:rsidRPr="00C10D62" w:rsidRDefault="00C10D62" w:rsidP="00C10D62">
            <w:pPr>
              <w:pStyle w:val="a3"/>
              <w:rPr>
                <w:rFonts w:eastAsia="Times New Roman"/>
              </w:rPr>
            </w:pPr>
          </w:p>
        </w:tc>
        <w:tc>
          <w:tcPr>
            <w:tcW w:w="3402" w:type="dxa"/>
          </w:tcPr>
          <w:p w14:paraId="37979285" w14:textId="77777777" w:rsidR="00C10D62" w:rsidRPr="00C10D62" w:rsidRDefault="00C10D62" w:rsidP="00C10D62">
            <w:pPr>
              <w:pStyle w:val="a3"/>
              <w:rPr>
                <w:rFonts w:eastAsia="Times New Roman"/>
              </w:rPr>
            </w:pPr>
          </w:p>
        </w:tc>
        <w:tc>
          <w:tcPr>
            <w:tcW w:w="2990" w:type="dxa"/>
          </w:tcPr>
          <w:p w14:paraId="4CDCCAAA" w14:textId="77777777" w:rsidR="00C10D62" w:rsidRPr="00C10D62" w:rsidRDefault="00DF4256" w:rsidP="00C10D62">
            <w:pPr>
              <w:pStyle w:val="a3"/>
              <w:rPr>
                <w:rFonts w:eastAsia="Times New Roman"/>
              </w:rPr>
            </w:pPr>
            <w:r w:rsidRPr="00C10D62">
              <w:rPr>
                <w:rFonts w:eastAsia="Times New Roman"/>
              </w:rPr>
              <w:sym w:font="Wingdings" w:char="F06F"/>
            </w:r>
            <w:r>
              <w:t xml:space="preserve"> National </w:t>
            </w:r>
            <w:r w:rsidRPr="00C10D62">
              <w:rPr>
                <w:rFonts w:eastAsia="Times New Roman"/>
              </w:rPr>
              <w:sym w:font="Wingdings" w:char="F06F"/>
            </w:r>
            <w:r w:rsidRPr="00C10D62">
              <w:rPr>
                <w:rFonts w:eastAsia="Times New Roman"/>
                <w:cs/>
              </w:rPr>
              <w:t xml:space="preserve"> </w:t>
            </w:r>
            <w:r>
              <w:t>International</w:t>
            </w:r>
          </w:p>
        </w:tc>
      </w:tr>
    </w:tbl>
    <w:p w14:paraId="36B3B937" w14:textId="77777777" w:rsidR="00C10D62" w:rsidRDefault="00C10D62" w:rsidP="00C10D62">
      <w:pPr>
        <w:pStyle w:val="a3"/>
      </w:pPr>
    </w:p>
    <w:p w14:paraId="27D5421B" w14:textId="77777777" w:rsidR="00E62CD0" w:rsidRDefault="00E62CD0" w:rsidP="00E62CD0">
      <w:pPr>
        <w:pStyle w:val="a3"/>
      </w:pPr>
      <w:r>
        <w:t>Other works (if any)</w:t>
      </w:r>
    </w:p>
    <w:p w14:paraId="3B55D875" w14:textId="77777777" w:rsidR="00DF4256" w:rsidRDefault="00DF4256" w:rsidP="00E62CD0">
      <w:pPr>
        <w:pStyle w:val="a3"/>
        <w:rPr>
          <w:u w:val="dotted"/>
        </w:rPr>
      </w:pP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</w:p>
    <w:p w14:paraId="675DC164" w14:textId="77777777" w:rsidR="00DF4256" w:rsidRPr="00DF4256" w:rsidRDefault="00DF4256" w:rsidP="00E62CD0">
      <w:pPr>
        <w:pStyle w:val="a3"/>
      </w:pPr>
    </w:p>
    <w:p w14:paraId="12D0FEB6" w14:textId="77777777" w:rsidR="00E62CD0" w:rsidRDefault="00E62CD0" w:rsidP="00E62CD0">
      <w:pPr>
        <w:pStyle w:val="a3"/>
      </w:pPr>
    </w:p>
    <w:p w14:paraId="76C83660" w14:textId="77777777" w:rsidR="00DF4256" w:rsidRDefault="00DF4256" w:rsidP="00DF4256">
      <w:pPr>
        <w:pStyle w:val="a3"/>
      </w:pPr>
      <w:r>
        <w:t xml:space="preserve">I acknowledge the terms and conditions described under the </w:t>
      </w:r>
      <w:r w:rsidRPr="004C0C8F">
        <w:t>Thammasat University Announcement, re: Research Promotion Grants for Doctoral Students, B.E. 2566</w:t>
      </w:r>
      <w:r>
        <w:t>.</w:t>
      </w:r>
    </w:p>
    <w:p w14:paraId="79DAEBCB" w14:textId="77777777" w:rsidR="00DF4256" w:rsidRDefault="00DF4256" w:rsidP="00DF4256">
      <w:pPr>
        <w:pStyle w:val="a3"/>
      </w:pPr>
    </w:p>
    <w:tbl>
      <w:tblPr>
        <w:tblW w:w="9067" w:type="dxa"/>
        <w:jc w:val="center"/>
        <w:tblLook w:val="04A0" w:firstRow="1" w:lastRow="0" w:firstColumn="1" w:lastColumn="0" w:noHBand="0" w:noVBand="1"/>
      </w:tblPr>
      <w:tblGrid>
        <w:gridCol w:w="3823"/>
        <w:gridCol w:w="5244"/>
      </w:tblGrid>
      <w:tr w:rsidR="00DF4256" w:rsidRPr="001D3465" w14:paraId="6968312A" w14:textId="77777777" w:rsidTr="008828DB">
        <w:trPr>
          <w:jc w:val="center"/>
        </w:trPr>
        <w:tc>
          <w:tcPr>
            <w:tcW w:w="3823" w:type="dxa"/>
            <w:vMerge w:val="restart"/>
          </w:tcPr>
          <w:p w14:paraId="5E94D2BD" w14:textId="77777777" w:rsidR="00DF4256" w:rsidRPr="006C39A8" w:rsidRDefault="00DF4256" w:rsidP="008828DB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284"/>
                <w:tab w:val="left" w:pos="8282"/>
              </w:tabs>
            </w:pPr>
          </w:p>
        </w:tc>
        <w:tc>
          <w:tcPr>
            <w:tcW w:w="5244" w:type="dxa"/>
          </w:tcPr>
          <w:p w14:paraId="0E659094" w14:textId="77777777" w:rsidR="00DF4256" w:rsidRPr="00C81B13" w:rsidRDefault="00DF4256" w:rsidP="008828DB">
            <w:pPr>
              <w:pStyle w:val="a3"/>
              <w:jc w:val="center"/>
            </w:pPr>
            <w:r w:rsidRPr="00C81B13">
              <w:t>Sign</w:t>
            </w:r>
            <w:r w:rsidRPr="00C81B13">
              <w:rPr>
                <w:u w:val="dotted"/>
              </w:rPr>
              <w:tab/>
            </w:r>
            <w:r w:rsidRPr="00C81B13">
              <w:rPr>
                <w:u w:val="dotted"/>
              </w:rPr>
              <w:tab/>
            </w:r>
            <w:r w:rsidRPr="00C81B13">
              <w:rPr>
                <w:u w:val="dotted"/>
              </w:rPr>
              <w:tab/>
            </w:r>
            <w:r w:rsidRPr="00C81B13">
              <w:rPr>
                <w:u w:val="dotted"/>
              </w:rPr>
              <w:tab/>
            </w:r>
            <w:r w:rsidRPr="00C81B13">
              <w:rPr>
                <w:u w:val="dotted"/>
              </w:rPr>
              <w:tab/>
            </w:r>
            <w:r w:rsidRPr="00C81B13">
              <w:rPr>
                <w:u w:val="dotted"/>
              </w:rPr>
              <w:tab/>
            </w:r>
          </w:p>
        </w:tc>
      </w:tr>
      <w:tr w:rsidR="00DF4256" w:rsidRPr="001D3465" w14:paraId="2A539CF3" w14:textId="77777777" w:rsidTr="008828DB">
        <w:trPr>
          <w:jc w:val="center"/>
        </w:trPr>
        <w:tc>
          <w:tcPr>
            <w:tcW w:w="3823" w:type="dxa"/>
            <w:vMerge/>
          </w:tcPr>
          <w:p w14:paraId="5D330953" w14:textId="77777777" w:rsidR="00DF4256" w:rsidRPr="001D3465" w:rsidRDefault="00DF4256" w:rsidP="008828DB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284"/>
                <w:tab w:val="left" w:pos="8282"/>
              </w:tabs>
              <w:rPr>
                <w:rFonts w:ascii="TH SarabunPSK" w:hAnsi="TH SarabunPSK" w:cs="TH SarabunPSK"/>
                <w:color w:val="auto"/>
                <w:sz w:val="32"/>
                <w:szCs w:val="32"/>
                <w:cs/>
              </w:rPr>
            </w:pPr>
          </w:p>
        </w:tc>
        <w:tc>
          <w:tcPr>
            <w:tcW w:w="5244" w:type="dxa"/>
          </w:tcPr>
          <w:p w14:paraId="09F992AB" w14:textId="77777777" w:rsidR="00DF4256" w:rsidRDefault="00DF4256" w:rsidP="008828DB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 w:rsidRPr="000D4F5F">
              <w:t>(</w:t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 w:rsidRPr="000D4F5F">
              <w:t>)</w:t>
            </w:r>
          </w:p>
          <w:p w14:paraId="467C519C" w14:textId="77777777" w:rsidR="00DF4256" w:rsidRPr="000D4F5F" w:rsidRDefault="00DF4256" w:rsidP="008828DB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Advisor</w:t>
            </w:r>
          </w:p>
        </w:tc>
      </w:tr>
      <w:tr w:rsidR="00DF4256" w:rsidRPr="001D3465" w14:paraId="689EAC91" w14:textId="77777777" w:rsidTr="008828DB">
        <w:trPr>
          <w:jc w:val="center"/>
        </w:trPr>
        <w:tc>
          <w:tcPr>
            <w:tcW w:w="3823" w:type="dxa"/>
            <w:vMerge/>
          </w:tcPr>
          <w:p w14:paraId="64B8D07F" w14:textId="77777777" w:rsidR="00DF4256" w:rsidRPr="001D3465" w:rsidRDefault="00DF4256" w:rsidP="008828DB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284"/>
                <w:tab w:val="left" w:pos="8282"/>
              </w:tabs>
              <w:rPr>
                <w:rFonts w:ascii="TH SarabunPSK" w:hAnsi="TH SarabunPSK" w:cs="TH SarabunPSK"/>
                <w:color w:val="auto"/>
                <w:sz w:val="32"/>
                <w:szCs w:val="32"/>
                <w:cs/>
              </w:rPr>
            </w:pPr>
          </w:p>
        </w:tc>
        <w:tc>
          <w:tcPr>
            <w:tcW w:w="5244" w:type="dxa"/>
          </w:tcPr>
          <w:p w14:paraId="21237726" w14:textId="77777777" w:rsidR="00DF4256" w:rsidRPr="00C81B13" w:rsidRDefault="00DF4256" w:rsidP="008828DB">
            <w:pPr>
              <w:pStyle w:val="a3"/>
              <w:jc w:val="center"/>
              <w:rPr>
                <w:sz w:val="32"/>
                <w:szCs w:val="24"/>
                <w:u w:val="dotted"/>
                <w:cs/>
              </w:rPr>
            </w:pPr>
            <w:proofErr w:type="gramStart"/>
            <w:r>
              <w:t>Date</w:t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  <w:t>/</w:t>
            </w:r>
            <w:r>
              <w:rPr>
                <w:u w:val="dotted"/>
              </w:rPr>
              <w:tab/>
            </w:r>
            <w:proofErr w:type="gramEnd"/>
            <w:r>
              <w:rPr>
                <w:u w:val="dotted"/>
              </w:rPr>
              <w:tab/>
              <w:t>/</w:t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</w:p>
        </w:tc>
      </w:tr>
    </w:tbl>
    <w:p w14:paraId="2A4F269F" w14:textId="77777777" w:rsidR="00DF4256" w:rsidRPr="004C0C8F" w:rsidRDefault="00DF4256" w:rsidP="00DF4256">
      <w:pPr>
        <w:pStyle w:val="a3"/>
      </w:pPr>
    </w:p>
    <w:p w14:paraId="39896379" w14:textId="77777777" w:rsidR="00DF4256" w:rsidRDefault="00DF4256" w:rsidP="00DF4256">
      <w:pPr>
        <w:pStyle w:val="a3"/>
      </w:pPr>
    </w:p>
    <w:p w14:paraId="66B9FE42" w14:textId="77777777" w:rsidR="00DF4256" w:rsidRDefault="00DF4256" w:rsidP="00DF4256">
      <w:pPr>
        <w:pStyle w:val="a3"/>
      </w:pPr>
    </w:p>
    <w:p w14:paraId="085C1A00" w14:textId="77777777" w:rsidR="00E62CD0" w:rsidRPr="0040509D" w:rsidRDefault="00E62CD0" w:rsidP="00DF4256">
      <w:pPr>
        <w:pStyle w:val="a3"/>
        <w:rPr>
          <w:cs/>
        </w:rPr>
      </w:pPr>
    </w:p>
    <w:sectPr w:rsidR="00E62CD0" w:rsidRPr="0040509D" w:rsidSect="0091641F">
      <w:headerReference w:type="default" r:id="rId8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83CFE56" w14:textId="77777777" w:rsidR="0094441B" w:rsidRDefault="0094441B" w:rsidP="00C41D80">
      <w:r>
        <w:separator/>
      </w:r>
    </w:p>
  </w:endnote>
  <w:endnote w:type="continuationSeparator" w:id="0">
    <w:p w14:paraId="5548E0AA" w14:textId="77777777" w:rsidR="0094441B" w:rsidRDefault="0094441B" w:rsidP="00C41D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42C55FA" w14:textId="77777777" w:rsidR="0094441B" w:rsidRDefault="0094441B" w:rsidP="00C41D80">
      <w:r>
        <w:separator/>
      </w:r>
    </w:p>
  </w:footnote>
  <w:footnote w:type="continuationSeparator" w:id="0">
    <w:p w14:paraId="6D731961" w14:textId="77777777" w:rsidR="0094441B" w:rsidRDefault="0094441B" w:rsidP="00C41D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2A8E33" w14:textId="6ED23A2C" w:rsidR="00C41D80" w:rsidRPr="002412A1" w:rsidRDefault="002412A1" w:rsidP="002412A1">
    <w:pPr>
      <w:pStyle w:val="a8"/>
      <w:tabs>
        <w:tab w:val="clear" w:pos="4513"/>
        <w:tab w:val="clear" w:pos="9026"/>
      </w:tabs>
      <w:jc w:val="center"/>
      <w:rPr>
        <w:rFonts w:ascii="Times New Roman" w:hAnsi="Times New Roman"/>
        <w:i/>
        <w:iCs/>
        <w:sz w:val="24"/>
        <w:szCs w:val="24"/>
      </w:rPr>
    </w:pPr>
    <w:bookmarkStart w:id="0" w:name="_Hlk211348194"/>
    <w:bookmarkStart w:id="1" w:name="_Hlk211348195"/>
    <w:r w:rsidRPr="00060E24">
      <w:rPr>
        <w:rFonts w:ascii="Times New Roman" w:hAnsi="Times New Roman" w:cs="Times New Roman"/>
        <w:sz w:val="24"/>
        <w:szCs w:val="24"/>
      </w:rPr>
      <w:t>(Unofficial Translation)</w:t>
    </w:r>
    <w:bookmarkEnd w:id="0"/>
    <w:bookmarkEnd w:id="1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E883560"/>
    <w:multiLevelType w:val="hybridMultilevel"/>
    <w:tmpl w:val="C16C05AC"/>
    <w:lvl w:ilvl="0" w:tplc="4D96F72A">
      <w:numFmt w:val="bullet"/>
      <w:lvlText w:val=""/>
      <w:lvlJc w:val="left"/>
      <w:pPr>
        <w:ind w:left="720" w:hanging="360"/>
      </w:pPr>
      <w:rPr>
        <w:rFonts w:ascii="Symbol" w:eastAsiaTheme="minorEastAsia" w:hAnsi="Symbol" w:cs="Angsan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618375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cwBAJTAzNTS1MTcyUdpeDU4uLM/DyQAsNaAAzD7Y8sAAAA"/>
  </w:docVars>
  <w:rsids>
    <w:rsidRoot w:val="006F0616"/>
    <w:rsid w:val="0000284E"/>
    <w:rsid w:val="000034B5"/>
    <w:rsid w:val="000055CD"/>
    <w:rsid w:val="00011C64"/>
    <w:rsid w:val="00037A41"/>
    <w:rsid w:val="00054381"/>
    <w:rsid w:val="0007129E"/>
    <w:rsid w:val="00075B99"/>
    <w:rsid w:val="000B4F70"/>
    <w:rsid w:val="000D6DD0"/>
    <w:rsid w:val="000E018B"/>
    <w:rsid w:val="000F62CF"/>
    <w:rsid w:val="0010423D"/>
    <w:rsid w:val="001046EC"/>
    <w:rsid w:val="001051E7"/>
    <w:rsid w:val="001175C7"/>
    <w:rsid w:val="00121C37"/>
    <w:rsid w:val="00126096"/>
    <w:rsid w:val="00154ECD"/>
    <w:rsid w:val="00160058"/>
    <w:rsid w:val="00165F17"/>
    <w:rsid w:val="00186CC4"/>
    <w:rsid w:val="00190BD1"/>
    <w:rsid w:val="00196217"/>
    <w:rsid w:val="001A3403"/>
    <w:rsid w:val="001A5561"/>
    <w:rsid w:val="001B6DA8"/>
    <w:rsid w:val="001D0064"/>
    <w:rsid w:val="001E1A09"/>
    <w:rsid w:val="001E2DA1"/>
    <w:rsid w:val="001E462D"/>
    <w:rsid w:val="001F4966"/>
    <w:rsid w:val="0021347C"/>
    <w:rsid w:val="00223BE9"/>
    <w:rsid w:val="00224128"/>
    <w:rsid w:val="00227AAD"/>
    <w:rsid w:val="002412A1"/>
    <w:rsid w:val="00260989"/>
    <w:rsid w:val="0026546E"/>
    <w:rsid w:val="00265AC9"/>
    <w:rsid w:val="00271912"/>
    <w:rsid w:val="00276FFF"/>
    <w:rsid w:val="00277753"/>
    <w:rsid w:val="00280BD7"/>
    <w:rsid w:val="00284688"/>
    <w:rsid w:val="00297014"/>
    <w:rsid w:val="002B25FD"/>
    <w:rsid w:val="002B61DD"/>
    <w:rsid w:val="002D43AB"/>
    <w:rsid w:val="002E1680"/>
    <w:rsid w:val="002F1023"/>
    <w:rsid w:val="002F5032"/>
    <w:rsid w:val="00330F5C"/>
    <w:rsid w:val="00334D74"/>
    <w:rsid w:val="0034557A"/>
    <w:rsid w:val="00355112"/>
    <w:rsid w:val="0035597C"/>
    <w:rsid w:val="00361B9E"/>
    <w:rsid w:val="00382896"/>
    <w:rsid w:val="00394436"/>
    <w:rsid w:val="003A4726"/>
    <w:rsid w:val="003A4E26"/>
    <w:rsid w:val="003B3B0B"/>
    <w:rsid w:val="003E1D58"/>
    <w:rsid w:val="003E6D8A"/>
    <w:rsid w:val="003E7A48"/>
    <w:rsid w:val="003F5E70"/>
    <w:rsid w:val="0040509D"/>
    <w:rsid w:val="00407DD8"/>
    <w:rsid w:val="004129FB"/>
    <w:rsid w:val="004277B7"/>
    <w:rsid w:val="00451779"/>
    <w:rsid w:val="00454A75"/>
    <w:rsid w:val="00467D14"/>
    <w:rsid w:val="004714FD"/>
    <w:rsid w:val="00481E4D"/>
    <w:rsid w:val="004A570C"/>
    <w:rsid w:val="004B29B5"/>
    <w:rsid w:val="004C0C8F"/>
    <w:rsid w:val="004C1DDF"/>
    <w:rsid w:val="004C2206"/>
    <w:rsid w:val="004D38DA"/>
    <w:rsid w:val="00502CB6"/>
    <w:rsid w:val="0050319C"/>
    <w:rsid w:val="005061B0"/>
    <w:rsid w:val="0050676D"/>
    <w:rsid w:val="0051222D"/>
    <w:rsid w:val="00512894"/>
    <w:rsid w:val="00517BAA"/>
    <w:rsid w:val="00521861"/>
    <w:rsid w:val="00522FE1"/>
    <w:rsid w:val="00533A6F"/>
    <w:rsid w:val="005378E2"/>
    <w:rsid w:val="0054116F"/>
    <w:rsid w:val="005415CC"/>
    <w:rsid w:val="00557013"/>
    <w:rsid w:val="00561BE4"/>
    <w:rsid w:val="00570439"/>
    <w:rsid w:val="00573EDA"/>
    <w:rsid w:val="005858B8"/>
    <w:rsid w:val="0059522B"/>
    <w:rsid w:val="005E7C64"/>
    <w:rsid w:val="005F0ABA"/>
    <w:rsid w:val="005F347E"/>
    <w:rsid w:val="005F63AD"/>
    <w:rsid w:val="00600147"/>
    <w:rsid w:val="006068B2"/>
    <w:rsid w:val="00614500"/>
    <w:rsid w:val="00643613"/>
    <w:rsid w:val="0067565C"/>
    <w:rsid w:val="006970C7"/>
    <w:rsid w:val="006B4F11"/>
    <w:rsid w:val="006C0E4F"/>
    <w:rsid w:val="006D2512"/>
    <w:rsid w:val="006F0616"/>
    <w:rsid w:val="006F5D79"/>
    <w:rsid w:val="007026C6"/>
    <w:rsid w:val="007058E2"/>
    <w:rsid w:val="00705E72"/>
    <w:rsid w:val="007158D2"/>
    <w:rsid w:val="007173B4"/>
    <w:rsid w:val="00721993"/>
    <w:rsid w:val="00721C05"/>
    <w:rsid w:val="0072556C"/>
    <w:rsid w:val="00726B12"/>
    <w:rsid w:val="0073097B"/>
    <w:rsid w:val="00750589"/>
    <w:rsid w:val="00761036"/>
    <w:rsid w:val="007743C0"/>
    <w:rsid w:val="00775AF7"/>
    <w:rsid w:val="007841CB"/>
    <w:rsid w:val="007872A8"/>
    <w:rsid w:val="007A451D"/>
    <w:rsid w:val="007A55CC"/>
    <w:rsid w:val="007B6011"/>
    <w:rsid w:val="007C5632"/>
    <w:rsid w:val="007C7349"/>
    <w:rsid w:val="007D0D55"/>
    <w:rsid w:val="007D2C5C"/>
    <w:rsid w:val="007D414B"/>
    <w:rsid w:val="007F1EB5"/>
    <w:rsid w:val="007F5EF4"/>
    <w:rsid w:val="00803225"/>
    <w:rsid w:val="00813F13"/>
    <w:rsid w:val="0081558D"/>
    <w:rsid w:val="00822378"/>
    <w:rsid w:val="00824217"/>
    <w:rsid w:val="008260BA"/>
    <w:rsid w:val="00857FF7"/>
    <w:rsid w:val="008713B6"/>
    <w:rsid w:val="0087293C"/>
    <w:rsid w:val="00874A74"/>
    <w:rsid w:val="00875351"/>
    <w:rsid w:val="00884FE5"/>
    <w:rsid w:val="00891657"/>
    <w:rsid w:val="0089657E"/>
    <w:rsid w:val="008A6956"/>
    <w:rsid w:val="008C01E1"/>
    <w:rsid w:val="008D11BE"/>
    <w:rsid w:val="008D2504"/>
    <w:rsid w:val="008D27EA"/>
    <w:rsid w:val="008E26A0"/>
    <w:rsid w:val="008E5E63"/>
    <w:rsid w:val="008F5DF4"/>
    <w:rsid w:val="00906A80"/>
    <w:rsid w:val="00915447"/>
    <w:rsid w:val="0091641F"/>
    <w:rsid w:val="00926FFD"/>
    <w:rsid w:val="00934E03"/>
    <w:rsid w:val="0094338C"/>
    <w:rsid w:val="0094441B"/>
    <w:rsid w:val="00955CFE"/>
    <w:rsid w:val="009615D5"/>
    <w:rsid w:val="00972DE4"/>
    <w:rsid w:val="0097633D"/>
    <w:rsid w:val="009831A5"/>
    <w:rsid w:val="00995426"/>
    <w:rsid w:val="0099686E"/>
    <w:rsid w:val="00997602"/>
    <w:rsid w:val="009A1C98"/>
    <w:rsid w:val="009B2A54"/>
    <w:rsid w:val="009C12F0"/>
    <w:rsid w:val="009F1D4D"/>
    <w:rsid w:val="009F45C9"/>
    <w:rsid w:val="00A0689B"/>
    <w:rsid w:val="00A13281"/>
    <w:rsid w:val="00A15476"/>
    <w:rsid w:val="00A170AA"/>
    <w:rsid w:val="00A17B95"/>
    <w:rsid w:val="00A205B3"/>
    <w:rsid w:val="00A23EAA"/>
    <w:rsid w:val="00A33B6F"/>
    <w:rsid w:val="00A5222D"/>
    <w:rsid w:val="00A5613D"/>
    <w:rsid w:val="00A56190"/>
    <w:rsid w:val="00A64D69"/>
    <w:rsid w:val="00A84C92"/>
    <w:rsid w:val="00A950AA"/>
    <w:rsid w:val="00A952BA"/>
    <w:rsid w:val="00A967F9"/>
    <w:rsid w:val="00A96FB8"/>
    <w:rsid w:val="00AB7549"/>
    <w:rsid w:val="00AC00D1"/>
    <w:rsid w:val="00AD304D"/>
    <w:rsid w:val="00B02277"/>
    <w:rsid w:val="00B12038"/>
    <w:rsid w:val="00B303B3"/>
    <w:rsid w:val="00B313BC"/>
    <w:rsid w:val="00B4503E"/>
    <w:rsid w:val="00B63534"/>
    <w:rsid w:val="00B6792A"/>
    <w:rsid w:val="00B7553A"/>
    <w:rsid w:val="00B76B00"/>
    <w:rsid w:val="00B76F60"/>
    <w:rsid w:val="00B87B52"/>
    <w:rsid w:val="00BB0AC1"/>
    <w:rsid w:val="00BB30B1"/>
    <w:rsid w:val="00BD33DA"/>
    <w:rsid w:val="00BE185C"/>
    <w:rsid w:val="00BF3710"/>
    <w:rsid w:val="00C01559"/>
    <w:rsid w:val="00C0404B"/>
    <w:rsid w:val="00C05CEE"/>
    <w:rsid w:val="00C10D62"/>
    <w:rsid w:val="00C10EAB"/>
    <w:rsid w:val="00C22089"/>
    <w:rsid w:val="00C22621"/>
    <w:rsid w:val="00C37B87"/>
    <w:rsid w:val="00C41D80"/>
    <w:rsid w:val="00C527E3"/>
    <w:rsid w:val="00C72B7D"/>
    <w:rsid w:val="00C72F13"/>
    <w:rsid w:val="00C85F61"/>
    <w:rsid w:val="00CA1D70"/>
    <w:rsid w:val="00CB3CDA"/>
    <w:rsid w:val="00CC1913"/>
    <w:rsid w:val="00CC6E7A"/>
    <w:rsid w:val="00CE66A4"/>
    <w:rsid w:val="00CF1FAC"/>
    <w:rsid w:val="00D01F0F"/>
    <w:rsid w:val="00D11411"/>
    <w:rsid w:val="00D25988"/>
    <w:rsid w:val="00D361A2"/>
    <w:rsid w:val="00D4144A"/>
    <w:rsid w:val="00D4454E"/>
    <w:rsid w:val="00D61230"/>
    <w:rsid w:val="00D6741D"/>
    <w:rsid w:val="00D74BC0"/>
    <w:rsid w:val="00D76DD7"/>
    <w:rsid w:val="00D82C10"/>
    <w:rsid w:val="00D93D41"/>
    <w:rsid w:val="00DA5ADC"/>
    <w:rsid w:val="00DB3854"/>
    <w:rsid w:val="00DB7D34"/>
    <w:rsid w:val="00DC63FB"/>
    <w:rsid w:val="00DE244E"/>
    <w:rsid w:val="00DE2720"/>
    <w:rsid w:val="00DE53FD"/>
    <w:rsid w:val="00DE5735"/>
    <w:rsid w:val="00DF0685"/>
    <w:rsid w:val="00DF4256"/>
    <w:rsid w:val="00DF447B"/>
    <w:rsid w:val="00DF74F6"/>
    <w:rsid w:val="00E15723"/>
    <w:rsid w:val="00E32E7C"/>
    <w:rsid w:val="00E34209"/>
    <w:rsid w:val="00E368F1"/>
    <w:rsid w:val="00E459E2"/>
    <w:rsid w:val="00E5597F"/>
    <w:rsid w:val="00E571D5"/>
    <w:rsid w:val="00E62CD0"/>
    <w:rsid w:val="00E747C4"/>
    <w:rsid w:val="00E84CF6"/>
    <w:rsid w:val="00EA076A"/>
    <w:rsid w:val="00EB4A7D"/>
    <w:rsid w:val="00EC6D3C"/>
    <w:rsid w:val="00ED428A"/>
    <w:rsid w:val="00EE1329"/>
    <w:rsid w:val="00EE795A"/>
    <w:rsid w:val="00F030CD"/>
    <w:rsid w:val="00F11F94"/>
    <w:rsid w:val="00F235E0"/>
    <w:rsid w:val="00F238E5"/>
    <w:rsid w:val="00F27444"/>
    <w:rsid w:val="00F32002"/>
    <w:rsid w:val="00F44A89"/>
    <w:rsid w:val="00F510A9"/>
    <w:rsid w:val="00F527D2"/>
    <w:rsid w:val="00F64F4C"/>
    <w:rsid w:val="00F6515C"/>
    <w:rsid w:val="00F665C1"/>
    <w:rsid w:val="00F7438A"/>
    <w:rsid w:val="00F7702D"/>
    <w:rsid w:val="00FB5EAA"/>
    <w:rsid w:val="00FB67EB"/>
    <w:rsid w:val="00FD7F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BB1E6B"/>
  <w15:docId w15:val="{44AA6ACF-2CC1-4159-BA0F-5A8885C941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C0C8F"/>
    <w:pPr>
      <w:spacing w:after="0" w:line="240" w:lineRule="auto"/>
    </w:pPr>
    <w:rPr>
      <w:rFonts w:ascii="Times New Roman" w:eastAsia="SimSun" w:hAnsi="Times New Roman" w:cs="Angsana New"/>
      <w:sz w:val="24"/>
      <w:lang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rsid w:val="008F5DF4"/>
    <w:pPr>
      <w:spacing w:after="0" w:line="240" w:lineRule="auto"/>
    </w:pPr>
    <w:rPr>
      <w:rFonts w:ascii="Times New Roman" w:eastAsiaTheme="minorEastAsia" w:hAnsi="Times New Roman" w:cs="Angsana New"/>
      <w:sz w:val="24"/>
      <w:szCs w:val="32"/>
    </w:rPr>
  </w:style>
  <w:style w:type="paragraph" w:styleId="a4">
    <w:name w:val="Balloon Text"/>
    <w:basedOn w:val="a"/>
    <w:link w:val="a5"/>
    <w:uiPriority w:val="99"/>
    <w:semiHidden/>
    <w:unhideWhenUsed/>
    <w:rsid w:val="001F4966"/>
    <w:rPr>
      <w:rFonts w:ascii="Tahoma" w:hAnsi="Tahoma"/>
      <w:sz w:val="16"/>
      <w:szCs w:val="20"/>
    </w:rPr>
  </w:style>
  <w:style w:type="character" w:customStyle="1" w:styleId="a5">
    <w:name w:val="ข้อความบอลลูน อักขระ"/>
    <w:basedOn w:val="a0"/>
    <w:link w:val="a4"/>
    <w:uiPriority w:val="99"/>
    <w:semiHidden/>
    <w:rsid w:val="001F4966"/>
    <w:rPr>
      <w:rFonts w:ascii="Tahoma" w:hAnsi="Tahoma" w:cs="Angsana New"/>
      <w:sz w:val="16"/>
      <w:szCs w:val="20"/>
    </w:rPr>
  </w:style>
  <w:style w:type="table" w:styleId="a6">
    <w:name w:val="Table Grid"/>
    <w:basedOn w:val="a1"/>
    <w:uiPriority w:val="59"/>
    <w:rsid w:val="00454A75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a7">
    <w:name w:val="Placeholder Text"/>
    <w:basedOn w:val="a0"/>
    <w:uiPriority w:val="99"/>
    <w:semiHidden/>
    <w:rsid w:val="00E459E2"/>
    <w:rPr>
      <w:color w:val="808080"/>
    </w:rPr>
  </w:style>
  <w:style w:type="paragraph" w:styleId="a8">
    <w:name w:val="header"/>
    <w:basedOn w:val="a"/>
    <w:link w:val="a9"/>
    <w:uiPriority w:val="99"/>
    <w:unhideWhenUsed/>
    <w:rsid w:val="00C41D80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lang w:eastAsia="en-US"/>
    </w:rPr>
  </w:style>
  <w:style w:type="character" w:customStyle="1" w:styleId="a9">
    <w:name w:val="หัวกระดาษ อักขระ"/>
    <w:basedOn w:val="a0"/>
    <w:link w:val="a8"/>
    <w:uiPriority w:val="99"/>
    <w:rsid w:val="00C41D80"/>
  </w:style>
  <w:style w:type="paragraph" w:styleId="aa">
    <w:name w:val="footer"/>
    <w:basedOn w:val="a"/>
    <w:link w:val="ab"/>
    <w:uiPriority w:val="99"/>
    <w:unhideWhenUsed/>
    <w:rsid w:val="00C41D80"/>
    <w:pPr>
      <w:tabs>
        <w:tab w:val="center" w:pos="4513"/>
        <w:tab w:val="right" w:pos="9026"/>
      </w:tabs>
    </w:pPr>
  </w:style>
  <w:style w:type="character" w:customStyle="1" w:styleId="ab">
    <w:name w:val="ท้ายกระดาษ อักขระ"/>
    <w:basedOn w:val="a0"/>
    <w:link w:val="aa"/>
    <w:uiPriority w:val="99"/>
    <w:rsid w:val="00C41D80"/>
  </w:style>
  <w:style w:type="paragraph" w:customStyle="1" w:styleId="Body">
    <w:name w:val="Body"/>
    <w:rsid w:val="004C0C8F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050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3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ชุดรูปแบบของ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B811EDB-5A5D-4540-BD8F-D95679A277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9</Words>
  <Characters>1983</Characters>
  <Application>Microsoft Office Word</Application>
  <DocSecurity>0</DocSecurity>
  <Lines>99</Lines>
  <Paragraphs>63</Paragraphs>
  <ScaleCrop>false</ScaleCrop>
  <HeadingPairs>
    <vt:vector size="2" baseType="variant">
      <vt:variant>
        <vt:lpstr>ชื่อเรื่อง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Ranida Thananunphatarakul</cp:lastModifiedBy>
  <cp:revision>3</cp:revision>
  <cp:lastPrinted>2025-10-14T08:34:00Z</cp:lastPrinted>
  <dcterms:created xsi:type="dcterms:W3CDTF">2025-10-14T08:34:00Z</dcterms:created>
  <dcterms:modified xsi:type="dcterms:W3CDTF">2026-03-05T08:04:00Z</dcterms:modified>
</cp:coreProperties>
</file>